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Author"/>
      </w:pPr>
      <w:r>
        <w:t xml:space="preserve">Rhewter</w:t>
      </w:r>
    </w:p>
    <w:p>
      <w:pPr>
        <w:pStyle w:val="Date"/>
      </w:pPr>
      <w:r>
        <w:t xml:space="preserve">June</w:t>
      </w:r>
      <w:r>
        <w:t xml:space="preserve"> </w:t>
      </w:r>
      <w:r>
        <w:t xml:space="preserve">12,</w:t>
      </w:r>
      <w:r>
        <w:t xml:space="preserve"> </w:t>
      </w:r>
      <w:r>
        <w:t xml:space="preserve">2018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e_wor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061fa9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Rhewter</dc:creator>
  <dcterms:created xsi:type="dcterms:W3CDTF">2018-06-12T12:01:39Z</dcterms:created>
  <dcterms:modified xsi:type="dcterms:W3CDTF">2018-06-12T12:01:39Z</dcterms:modified>
</cp:coreProperties>
</file>